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ussein Reza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sse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za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6 Leamington Ave, Wilmette, IL, USA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iarezae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0592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